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364A9" w14:textId="77777777" w:rsidR="00527148" w:rsidRPr="007E1955" w:rsidRDefault="007E1955" w:rsidP="007E1955">
      <w:pPr>
        <w:pStyle w:val="Nessunaspaziatura"/>
        <w:rPr>
          <w:b/>
          <w:sz w:val="28"/>
        </w:rPr>
      </w:pPr>
      <w:r w:rsidRPr="007E1955">
        <w:rPr>
          <w:b/>
          <w:sz w:val="28"/>
        </w:rPr>
        <w:t>PROGRAMMA WELCOME DAY 202</w:t>
      </w:r>
      <w:r w:rsidR="00DE0472">
        <w:rPr>
          <w:b/>
          <w:sz w:val="28"/>
        </w:rPr>
        <w:t>5</w:t>
      </w:r>
    </w:p>
    <w:p w14:paraId="2D7992C5" w14:textId="77777777" w:rsidR="008A13C9" w:rsidRPr="007E1955" w:rsidRDefault="00DE0472" w:rsidP="007E1955">
      <w:pPr>
        <w:pStyle w:val="Nessunaspaziatura"/>
        <w:rPr>
          <w:i/>
          <w:sz w:val="28"/>
        </w:rPr>
      </w:pPr>
      <w:r>
        <w:rPr>
          <w:i/>
          <w:sz w:val="28"/>
        </w:rPr>
        <w:t>11</w:t>
      </w:r>
      <w:r w:rsidR="007E1955" w:rsidRPr="007E1955">
        <w:rPr>
          <w:i/>
          <w:sz w:val="28"/>
        </w:rPr>
        <w:t>/11/2</w:t>
      </w:r>
      <w:r>
        <w:rPr>
          <w:i/>
          <w:sz w:val="28"/>
        </w:rPr>
        <w:t>5</w:t>
      </w:r>
      <w:r w:rsidR="00997321">
        <w:rPr>
          <w:i/>
          <w:sz w:val="28"/>
        </w:rPr>
        <w:t xml:space="preserve"> Ore 10.00</w:t>
      </w:r>
      <w:r w:rsidR="008A13C9">
        <w:rPr>
          <w:i/>
          <w:sz w:val="28"/>
        </w:rPr>
        <w:t xml:space="preserve"> - Aula Martini U6-04</w:t>
      </w:r>
    </w:p>
    <w:p w14:paraId="2C004E35" w14:textId="77777777" w:rsidR="00997321" w:rsidRDefault="00997321">
      <w:pPr>
        <w:rPr>
          <w:sz w:val="28"/>
        </w:rPr>
      </w:pPr>
    </w:p>
    <w:p w14:paraId="22C51B67" w14:textId="77777777" w:rsidR="00997321" w:rsidRPr="00997321" w:rsidRDefault="00997321" w:rsidP="00997321">
      <w:pPr>
        <w:pStyle w:val="Nessunaspaziatura"/>
        <w:jc w:val="both"/>
        <w:rPr>
          <w:b/>
          <w:sz w:val="32"/>
        </w:rPr>
      </w:pPr>
      <w:r w:rsidRPr="00997321">
        <w:rPr>
          <w:b/>
          <w:sz w:val="32"/>
        </w:rPr>
        <w:t xml:space="preserve">Ore </w:t>
      </w:r>
      <w:r w:rsidR="00C1508A">
        <w:rPr>
          <w:b/>
          <w:sz w:val="32"/>
        </w:rPr>
        <w:t>10</w:t>
      </w:r>
      <w:r w:rsidR="007E1955" w:rsidRPr="00997321">
        <w:rPr>
          <w:b/>
          <w:sz w:val="32"/>
        </w:rPr>
        <w:t>:0</w:t>
      </w:r>
      <w:r w:rsidRPr="00997321">
        <w:rPr>
          <w:b/>
          <w:sz w:val="32"/>
        </w:rPr>
        <w:t>0</w:t>
      </w:r>
      <w:r w:rsidR="007E1955" w:rsidRPr="00997321">
        <w:rPr>
          <w:b/>
          <w:sz w:val="32"/>
        </w:rPr>
        <w:t xml:space="preserve"> </w:t>
      </w:r>
      <w:r w:rsidRPr="00997321">
        <w:rPr>
          <w:b/>
          <w:sz w:val="32"/>
        </w:rPr>
        <w:t>-</w:t>
      </w:r>
      <w:r w:rsidR="007E1955" w:rsidRPr="00997321">
        <w:rPr>
          <w:b/>
          <w:sz w:val="32"/>
        </w:rPr>
        <w:t xml:space="preserve"> </w:t>
      </w:r>
      <w:r w:rsidRPr="00997321">
        <w:rPr>
          <w:b/>
          <w:sz w:val="32"/>
        </w:rPr>
        <w:t>Apertura dell’evento</w:t>
      </w:r>
    </w:p>
    <w:p w14:paraId="7EB8F137" w14:textId="77777777" w:rsidR="007E1955" w:rsidRPr="00997321" w:rsidRDefault="00997321" w:rsidP="00997321">
      <w:pPr>
        <w:pStyle w:val="Nessunaspaziatura"/>
        <w:jc w:val="both"/>
        <w:rPr>
          <w:sz w:val="32"/>
        </w:rPr>
      </w:pPr>
      <w:r w:rsidRPr="00997321">
        <w:rPr>
          <w:sz w:val="32"/>
        </w:rPr>
        <w:t xml:space="preserve">Presidente della Scuola di Dottorato, </w:t>
      </w:r>
      <w:r w:rsidR="004E6103">
        <w:rPr>
          <w:sz w:val="32"/>
        </w:rPr>
        <w:t>P</w:t>
      </w:r>
      <w:r w:rsidRPr="00997321">
        <w:rPr>
          <w:sz w:val="32"/>
        </w:rPr>
        <w:t xml:space="preserve">rof.ssa </w:t>
      </w:r>
      <w:r w:rsidR="00DE0472">
        <w:rPr>
          <w:sz w:val="32"/>
        </w:rPr>
        <w:t>Paola Branduardi</w:t>
      </w:r>
    </w:p>
    <w:p w14:paraId="180AD108" w14:textId="77777777" w:rsidR="00997321" w:rsidRPr="00997321" w:rsidRDefault="00997321" w:rsidP="00997321">
      <w:pPr>
        <w:pStyle w:val="Nessunaspaziatura"/>
        <w:jc w:val="both"/>
        <w:rPr>
          <w:sz w:val="32"/>
        </w:rPr>
      </w:pPr>
    </w:p>
    <w:p w14:paraId="7201D1BB" w14:textId="77777777" w:rsidR="00997321" w:rsidRPr="00DE0472" w:rsidRDefault="00997321" w:rsidP="00997321">
      <w:pPr>
        <w:pStyle w:val="Nessunaspaziatura"/>
        <w:jc w:val="both"/>
        <w:rPr>
          <w:b/>
          <w:sz w:val="32"/>
        </w:rPr>
      </w:pPr>
      <w:r w:rsidRPr="00DE0472">
        <w:rPr>
          <w:b/>
          <w:sz w:val="32"/>
        </w:rPr>
        <w:t xml:space="preserve">Ore </w:t>
      </w:r>
      <w:r w:rsidR="007E1955" w:rsidRPr="00DE0472">
        <w:rPr>
          <w:b/>
          <w:sz w:val="32"/>
        </w:rPr>
        <w:t>10.</w:t>
      </w:r>
      <w:r w:rsidR="007475C8">
        <w:rPr>
          <w:b/>
          <w:sz w:val="32"/>
        </w:rPr>
        <w:t>1</w:t>
      </w:r>
      <w:r w:rsidRPr="00DE0472">
        <w:rPr>
          <w:b/>
          <w:sz w:val="32"/>
        </w:rPr>
        <w:t>5</w:t>
      </w:r>
      <w:r w:rsidR="007E1955" w:rsidRPr="00DE0472">
        <w:rPr>
          <w:b/>
          <w:sz w:val="32"/>
        </w:rPr>
        <w:t xml:space="preserve"> </w:t>
      </w:r>
      <w:r w:rsidRPr="00DE0472">
        <w:rPr>
          <w:b/>
          <w:sz w:val="32"/>
        </w:rPr>
        <w:t>- Presentazione Scuola di Dottorato</w:t>
      </w:r>
    </w:p>
    <w:p w14:paraId="4AD7EB1E" w14:textId="77777777" w:rsidR="009300CC" w:rsidRPr="0066410F" w:rsidRDefault="009300CC" w:rsidP="009300CC">
      <w:pPr>
        <w:pStyle w:val="Nessunaspaziatura"/>
        <w:jc w:val="both"/>
        <w:rPr>
          <w:sz w:val="32"/>
        </w:rPr>
      </w:pPr>
      <w:r w:rsidRPr="0066410F">
        <w:rPr>
          <w:sz w:val="32"/>
        </w:rPr>
        <w:t>Dott.ssa Raffaella Citriniti, capo ufficio Scuola di Dottorato</w:t>
      </w:r>
    </w:p>
    <w:p w14:paraId="5863C539" w14:textId="44FB9789" w:rsidR="009300CC" w:rsidRPr="0066410F" w:rsidRDefault="009300CC" w:rsidP="009300CC">
      <w:pPr>
        <w:pStyle w:val="Nessunaspaziatura"/>
        <w:jc w:val="both"/>
        <w:rPr>
          <w:sz w:val="32"/>
        </w:rPr>
      </w:pPr>
      <w:r w:rsidRPr="0066410F">
        <w:rPr>
          <w:sz w:val="32"/>
        </w:rPr>
        <w:t>Dott.ssa Sofia Giorgini, Scuola di Dottorato</w:t>
      </w:r>
    </w:p>
    <w:p w14:paraId="0692080F" w14:textId="77777777" w:rsidR="00997321" w:rsidRPr="0066410F" w:rsidRDefault="009300CC" w:rsidP="009300CC">
      <w:pPr>
        <w:pStyle w:val="Nessunaspaziatura"/>
        <w:jc w:val="both"/>
        <w:rPr>
          <w:sz w:val="32"/>
        </w:rPr>
      </w:pPr>
      <w:r w:rsidRPr="0066410F">
        <w:rPr>
          <w:sz w:val="32"/>
        </w:rPr>
        <w:t>Dott.ssa Cristina Fassina, Scuola di Dottorato</w:t>
      </w:r>
    </w:p>
    <w:p w14:paraId="2B4BCD97" w14:textId="77777777" w:rsidR="009300CC" w:rsidRPr="00997321" w:rsidRDefault="009300CC" w:rsidP="009300CC">
      <w:pPr>
        <w:pStyle w:val="Nessunaspaziatura"/>
        <w:jc w:val="both"/>
        <w:rPr>
          <w:sz w:val="32"/>
        </w:rPr>
      </w:pPr>
    </w:p>
    <w:p w14:paraId="6EA1A581" w14:textId="53AAE0DF" w:rsidR="009300CC" w:rsidRDefault="00170F80" w:rsidP="00997321">
      <w:pPr>
        <w:pStyle w:val="Nessunaspaziatura"/>
        <w:jc w:val="both"/>
        <w:rPr>
          <w:b/>
          <w:sz w:val="32"/>
        </w:rPr>
      </w:pPr>
      <w:r>
        <w:rPr>
          <w:b/>
          <w:sz w:val="32"/>
        </w:rPr>
        <w:t>Ore 10.</w:t>
      </w:r>
      <w:r w:rsidR="00FC790B">
        <w:rPr>
          <w:b/>
          <w:sz w:val="32"/>
        </w:rPr>
        <w:t>3</w:t>
      </w:r>
      <w:r w:rsidR="007475C8">
        <w:rPr>
          <w:b/>
          <w:sz w:val="32"/>
        </w:rPr>
        <w:t>0</w:t>
      </w:r>
      <w:r>
        <w:rPr>
          <w:b/>
          <w:sz w:val="32"/>
        </w:rPr>
        <w:t xml:space="preserve"> - Rappresentanti Dottorandi </w:t>
      </w:r>
      <w:r w:rsidR="00FC790B">
        <w:rPr>
          <w:b/>
          <w:sz w:val="32"/>
        </w:rPr>
        <w:t>e e</w:t>
      </w:r>
      <w:r w:rsidR="0049551D">
        <w:rPr>
          <w:b/>
          <w:sz w:val="32"/>
        </w:rPr>
        <w:t>sperienze di</w:t>
      </w:r>
      <w:r w:rsidR="00997321" w:rsidRPr="00997321">
        <w:rPr>
          <w:b/>
          <w:sz w:val="32"/>
        </w:rPr>
        <w:t xml:space="preserve"> d</w:t>
      </w:r>
      <w:r w:rsidR="00DE0472">
        <w:rPr>
          <w:b/>
          <w:sz w:val="32"/>
        </w:rPr>
        <w:t>ottorandi all’estero</w:t>
      </w:r>
      <w:r w:rsidR="007475C8">
        <w:rPr>
          <w:b/>
          <w:sz w:val="32"/>
        </w:rPr>
        <w:t xml:space="preserve"> </w:t>
      </w:r>
    </w:p>
    <w:p w14:paraId="5076CAA8" w14:textId="77777777" w:rsidR="003D5B65" w:rsidRPr="003A5C82" w:rsidRDefault="003D5B65" w:rsidP="00421362">
      <w:pPr>
        <w:pStyle w:val="Nessunaspaziatura"/>
        <w:jc w:val="both"/>
        <w:rPr>
          <w:sz w:val="32"/>
        </w:rPr>
      </w:pPr>
    </w:p>
    <w:p w14:paraId="0A52098A" w14:textId="0123E460" w:rsidR="009300CC" w:rsidRDefault="009300CC" w:rsidP="00997321">
      <w:pPr>
        <w:pStyle w:val="Nessunaspaziatura"/>
        <w:jc w:val="both"/>
        <w:rPr>
          <w:b/>
          <w:sz w:val="32"/>
        </w:rPr>
      </w:pPr>
      <w:r w:rsidRPr="00997321">
        <w:rPr>
          <w:b/>
          <w:sz w:val="32"/>
        </w:rPr>
        <w:t>Ore 1</w:t>
      </w:r>
      <w:r w:rsidR="00FC790B">
        <w:rPr>
          <w:b/>
          <w:sz w:val="32"/>
        </w:rPr>
        <w:t>1:00</w:t>
      </w:r>
      <w:r>
        <w:rPr>
          <w:b/>
          <w:sz w:val="32"/>
        </w:rPr>
        <w:t xml:space="preserve"> – </w:t>
      </w:r>
      <w:bookmarkStart w:id="0" w:name="_Hlk211861695"/>
      <w:r w:rsidR="00221FC3">
        <w:rPr>
          <w:b/>
          <w:sz w:val="32"/>
        </w:rPr>
        <w:t>Come attivare il periodo</w:t>
      </w:r>
      <w:r w:rsidR="00D70A08">
        <w:rPr>
          <w:b/>
          <w:sz w:val="32"/>
        </w:rPr>
        <w:t xml:space="preserve"> all’estero e </w:t>
      </w:r>
      <w:r w:rsidR="00221FC3">
        <w:rPr>
          <w:b/>
          <w:sz w:val="32"/>
        </w:rPr>
        <w:t xml:space="preserve">in </w:t>
      </w:r>
      <w:r>
        <w:rPr>
          <w:b/>
          <w:sz w:val="32"/>
        </w:rPr>
        <w:t>co</w:t>
      </w:r>
      <w:r w:rsidR="00D70A08">
        <w:rPr>
          <w:b/>
          <w:sz w:val="32"/>
        </w:rPr>
        <w:t>-</w:t>
      </w:r>
      <w:r>
        <w:rPr>
          <w:b/>
          <w:sz w:val="32"/>
        </w:rPr>
        <w:t>tu</w:t>
      </w:r>
      <w:r w:rsidR="00912437">
        <w:rPr>
          <w:b/>
          <w:sz w:val="32"/>
        </w:rPr>
        <w:t>t</w:t>
      </w:r>
      <w:r>
        <w:rPr>
          <w:b/>
          <w:sz w:val="32"/>
        </w:rPr>
        <w:t>ela</w:t>
      </w:r>
    </w:p>
    <w:bookmarkEnd w:id="0"/>
    <w:p w14:paraId="0844A377" w14:textId="77777777" w:rsidR="009300CC" w:rsidRDefault="009300CC" w:rsidP="009300CC">
      <w:pPr>
        <w:pStyle w:val="Nessunaspaziatura"/>
        <w:jc w:val="both"/>
        <w:rPr>
          <w:sz w:val="32"/>
        </w:rPr>
      </w:pPr>
      <w:r w:rsidRPr="009300CC">
        <w:rPr>
          <w:sz w:val="32"/>
        </w:rPr>
        <w:t xml:space="preserve">Dott.ssa </w:t>
      </w:r>
      <w:proofErr w:type="spellStart"/>
      <w:r>
        <w:rPr>
          <w:sz w:val="32"/>
        </w:rPr>
        <w:t>Yuliia</w:t>
      </w:r>
      <w:proofErr w:type="spellEnd"/>
      <w:r>
        <w:rPr>
          <w:sz w:val="32"/>
        </w:rPr>
        <w:t xml:space="preserve"> </w:t>
      </w:r>
      <w:proofErr w:type="spellStart"/>
      <w:r w:rsidRPr="009300CC">
        <w:rPr>
          <w:sz w:val="32"/>
        </w:rPr>
        <w:t>Danyltsova</w:t>
      </w:r>
      <w:proofErr w:type="spellEnd"/>
      <w:r w:rsidRPr="009300CC">
        <w:rPr>
          <w:sz w:val="32"/>
        </w:rPr>
        <w:t>, Scuola di Dottorato</w:t>
      </w:r>
    </w:p>
    <w:p w14:paraId="4C3FC5C6" w14:textId="77777777" w:rsidR="009300CC" w:rsidRPr="00997321" w:rsidRDefault="009300CC" w:rsidP="00997321">
      <w:pPr>
        <w:pStyle w:val="Nessunaspaziatura"/>
        <w:jc w:val="both"/>
        <w:rPr>
          <w:sz w:val="32"/>
        </w:rPr>
      </w:pPr>
    </w:p>
    <w:p w14:paraId="459329F3" w14:textId="7716AEA1" w:rsidR="00997321" w:rsidRPr="00997321" w:rsidRDefault="00997321" w:rsidP="00997321">
      <w:pPr>
        <w:pStyle w:val="Nessunaspaziatura"/>
        <w:jc w:val="both"/>
        <w:rPr>
          <w:b/>
          <w:sz w:val="32"/>
        </w:rPr>
      </w:pPr>
      <w:r w:rsidRPr="00997321">
        <w:rPr>
          <w:b/>
          <w:sz w:val="32"/>
        </w:rPr>
        <w:t>Ore 1</w:t>
      </w:r>
      <w:r w:rsidR="00FC790B">
        <w:rPr>
          <w:b/>
          <w:sz w:val="32"/>
        </w:rPr>
        <w:t>1</w:t>
      </w:r>
      <w:r w:rsidRPr="00997321">
        <w:rPr>
          <w:b/>
          <w:sz w:val="32"/>
        </w:rPr>
        <w:t>:</w:t>
      </w:r>
      <w:r w:rsidR="00FC790B">
        <w:rPr>
          <w:b/>
          <w:sz w:val="32"/>
        </w:rPr>
        <w:t>05</w:t>
      </w:r>
      <w:r w:rsidRPr="00997321">
        <w:rPr>
          <w:b/>
          <w:sz w:val="32"/>
        </w:rPr>
        <w:t xml:space="preserve"> - Presentazione d</w:t>
      </w:r>
      <w:r w:rsidR="007E1955" w:rsidRPr="00997321">
        <w:rPr>
          <w:b/>
          <w:sz w:val="32"/>
        </w:rPr>
        <w:t xml:space="preserve">idattica </w:t>
      </w:r>
      <w:r w:rsidRPr="00997321">
        <w:rPr>
          <w:b/>
          <w:sz w:val="32"/>
        </w:rPr>
        <w:t>I</w:t>
      </w:r>
      <w:r w:rsidR="007E1955" w:rsidRPr="00997321">
        <w:rPr>
          <w:b/>
          <w:sz w:val="32"/>
        </w:rPr>
        <w:t>nterdisciplinare</w:t>
      </w:r>
    </w:p>
    <w:p w14:paraId="39BD3422" w14:textId="77777777" w:rsidR="007E1955" w:rsidRPr="00997321" w:rsidRDefault="00997321" w:rsidP="00997321">
      <w:pPr>
        <w:pStyle w:val="Nessunaspaziatura"/>
        <w:jc w:val="both"/>
        <w:rPr>
          <w:sz w:val="32"/>
        </w:rPr>
      </w:pPr>
      <w:r w:rsidRPr="00997321">
        <w:rPr>
          <w:sz w:val="32"/>
        </w:rPr>
        <w:t xml:space="preserve">Commissione didattica (Prof. Giampiero Mazzaglia, Prof. Marco Giovanni Malusà e </w:t>
      </w:r>
      <w:r w:rsidR="004E6103">
        <w:rPr>
          <w:sz w:val="32"/>
        </w:rPr>
        <w:t>P</w:t>
      </w:r>
      <w:r w:rsidRPr="00997321">
        <w:rPr>
          <w:sz w:val="32"/>
        </w:rPr>
        <w:t xml:space="preserve">rof.ssa Luisa Zecca) </w:t>
      </w:r>
    </w:p>
    <w:p w14:paraId="2A85C290" w14:textId="77777777" w:rsidR="00997321" w:rsidRPr="00997321" w:rsidRDefault="00997321" w:rsidP="00997321">
      <w:pPr>
        <w:pStyle w:val="Nessunaspaziatura"/>
        <w:jc w:val="both"/>
        <w:rPr>
          <w:sz w:val="32"/>
        </w:rPr>
      </w:pPr>
    </w:p>
    <w:p w14:paraId="6C0255EB" w14:textId="790950F2" w:rsidR="00FC790B" w:rsidRPr="00FC790B" w:rsidRDefault="00FC790B" w:rsidP="00997321">
      <w:pPr>
        <w:pStyle w:val="Nessunaspaziatura"/>
        <w:jc w:val="both"/>
        <w:rPr>
          <w:b/>
          <w:sz w:val="32"/>
        </w:rPr>
      </w:pPr>
      <w:r w:rsidRPr="00FC790B">
        <w:rPr>
          <w:b/>
          <w:sz w:val="32"/>
        </w:rPr>
        <w:t>Ore 12:00 – Help point con la Sc</w:t>
      </w:r>
      <w:r>
        <w:rPr>
          <w:b/>
          <w:sz w:val="32"/>
        </w:rPr>
        <w:t>uola di Dottorato</w:t>
      </w:r>
    </w:p>
    <w:p w14:paraId="108FA8D1" w14:textId="77777777" w:rsidR="00FC790B" w:rsidRPr="00FC790B" w:rsidRDefault="00FC790B" w:rsidP="00997321">
      <w:pPr>
        <w:pStyle w:val="Nessunaspaziatura"/>
        <w:jc w:val="both"/>
        <w:rPr>
          <w:b/>
          <w:sz w:val="32"/>
        </w:rPr>
      </w:pPr>
    </w:p>
    <w:p w14:paraId="6885C95B" w14:textId="30A6F848" w:rsidR="00370CBE" w:rsidRPr="00FC790B" w:rsidRDefault="00997321" w:rsidP="00997321">
      <w:pPr>
        <w:pStyle w:val="Nessunaspaziatura"/>
        <w:jc w:val="both"/>
        <w:rPr>
          <w:b/>
          <w:sz w:val="32"/>
          <w:lang w:val="en-US"/>
        </w:rPr>
      </w:pPr>
      <w:r w:rsidRPr="00FC790B">
        <w:rPr>
          <w:b/>
          <w:sz w:val="32"/>
          <w:lang w:val="en-US"/>
        </w:rPr>
        <w:t xml:space="preserve">Ore </w:t>
      </w:r>
      <w:r w:rsidR="00370CBE" w:rsidRPr="00FC790B">
        <w:rPr>
          <w:b/>
          <w:sz w:val="32"/>
          <w:lang w:val="en-US"/>
        </w:rPr>
        <w:t>1</w:t>
      </w:r>
      <w:r w:rsidR="003A5C82" w:rsidRPr="00FC790B">
        <w:rPr>
          <w:b/>
          <w:sz w:val="32"/>
          <w:lang w:val="en-US"/>
        </w:rPr>
        <w:t>2</w:t>
      </w:r>
      <w:r w:rsidR="007475C8" w:rsidRPr="00FC790B">
        <w:rPr>
          <w:b/>
          <w:sz w:val="32"/>
          <w:lang w:val="en-US"/>
        </w:rPr>
        <w:t>:</w:t>
      </w:r>
      <w:r w:rsidR="003A5C82" w:rsidRPr="00FC790B">
        <w:rPr>
          <w:b/>
          <w:sz w:val="32"/>
          <w:lang w:val="en-US"/>
        </w:rPr>
        <w:t>3</w:t>
      </w:r>
      <w:r w:rsidR="007475C8" w:rsidRPr="00FC790B">
        <w:rPr>
          <w:b/>
          <w:sz w:val="32"/>
          <w:lang w:val="en-US"/>
        </w:rPr>
        <w:t>0</w:t>
      </w:r>
      <w:r w:rsidR="00370CBE" w:rsidRPr="00FC790B">
        <w:rPr>
          <w:b/>
          <w:sz w:val="32"/>
          <w:lang w:val="en-US"/>
        </w:rPr>
        <w:t xml:space="preserve"> </w:t>
      </w:r>
      <w:r w:rsidRPr="00FC790B">
        <w:rPr>
          <w:b/>
          <w:sz w:val="32"/>
          <w:lang w:val="en-US"/>
        </w:rPr>
        <w:t xml:space="preserve">- </w:t>
      </w:r>
      <w:proofErr w:type="spellStart"/>
      <w:r w:rsidR="00370CBE" w:rsidRPr="00FC790B">
        <w:rPr>
          <w:b/>
          <w:sz w:val="32"/>
          <w:lang w:val="en-US"/>
        </w:rPr>
        <w:t>Chiusura</w:t>
      </w:r>
      <w:proofErr w:type="spellEnd"/>
      <w:r w:rsidR="00370CBE" w:rsidRPr="00FC790B">
        <w:rPr>
          <w:b/>
          <w:sz w:val="32"/>
          <w:lang w:val="en-US"/>
        </w:rPr>
        <w:t xml:space="preserve"> </w:t>
      </w:r>
    </w:p>
    <w:sectPr w:rsidR="00370CBE" w:rsidRPr="00FC790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xM7U0NrSwNDcyMbVU0lEKTi0uzszPAykwrAUA5ZTx5SwAAAA="/>
  </w:docVars>
  <w:rsids>
    <w:rsidRoot w:val="007E1955"/>
    <w:rsid w:val="00170F80"/>
    <w:rsid w:val="00221FC3"/>
    <w:rsid w:val="00270D91"/>
    <w:rsid w:val="00370CBE"/>
    <w:rsid w:val="003A5C82"/>
    <w:rsid w:val="003D5B65"/>
    <w:rsid w:val="00421362"/>
    <w:rsid w:val="0049551D"/>
    <w:rsid w:val="004E6103"/>
    <w:rsid w:val="00527148"/>
    <w:rsid w:val="00594193"/>
    <w:rsid w:val="0063537A"/>
    <w:rsid w:val="0066410F"/>
    <w:rsid w:val="006B2DA4"/>
    <w:rsid w:val="007475C8"/>
    <w:rsid w:val="007E1955"/>
    <w:rsid w:val="008A13C9"/>
    <w:rsid w:val="008B6703"/>
    <w:rsid w:val="00912437"/>
    <w:rsid w:val="009246A6"/>
    <w:rsid w:val="009300CC"/>
    <w:rsid w:val="00930CBC"/>
    <w:rsid w:val="00997321"/>
    <w:rsid w:val="009A68CC"/>
    <w:rsid w:val="009F313C"/>
    <w:rsid w:val="00BC5A5A"/>
    <w:rsid w:val="00C1508A"/>
    <w:rsid w:val="00D70A08"/>
    <w:rsid w:val="00DE0472"/>
    <w:rsid w:val="00DF7228"/>
    <w:rsid w:val="00EF5779"/>
    <w:rsid w:val="00F27CE7"/>
    <w:rsid w:val="00FC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3A829E"/>
  <w15:chartTrackingRefBased/>
  <w15:docId w15:val="{87163F97-0CFE-41FE-A69A-2208C0B37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essunaspaziatura">
    <w:name w:val="No Spacing"/>
    <w:uiPriority w:val="1"/>
    <w:qFormat/>
    <w:rsid w:val="007E195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ia.giorgini@unimib.it</dc:creator>
  <cp:keywords/>
  <dc:description/>
  <cp:lastModifiedBy>sofia.giorgini@unimib.it</cp:lastModifiedBy>
  <cp:revision>19</cp:revision>
  <dcterms:created xsi:type="dcterms:W3CDTF">2024-11-07T15:20:00Z</dcterms:created>
  <dcterms:modified xsi:type="dcterms:W3CDTF">2025-10-31T14:19:00Z</dcterms:modified>
</cp:coreProperties>
</file>